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C64764" w14:textId="104F521D" w:rsidR="00BF60FC" w:rsidRDefault="00480C51" w:rsidP="00BF60FC">
      <w:r>
        <w:rPr>
          <w:noProof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5338EB85" wp14:editId="0A8DA121">
                <wp:simplePos x="0" y="0"/>
                <wp:positionH relativeFrom="column">
                  <wp:posOffset>5905500</wp:posOffset>
                </wp:positionH>
                <wp:positionV relativeFrom="paragraph">
                  <wp:posOffset>133351</wp:posOffset>
                </wp:positionV>
                <wp:extent cx="247650" cy="361950"/>
                <wp:effectExtent l="0" t="0" r="0" b="0"/>
                <wp:wrapNone/>
                <wp:docPr id="46" name="Text Box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7650" cy="3619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5937FE3" w14:textId="585C8CC5" w:rsidR="00480C51" w:rsidRPr="008A7BA1" w:rsidRDefault="00480C51" w:rsidP="00480C51">
                            <w:pPr>
                              <w:rPr>
                                <w:sz w:val="36"/>
                                <w:szCs w:val="36"/>
                                <w:lang w:val="en-TT"/>
                              </w:rPr>
                            </w:pPr>
                            <w:r>
                              <w:rPr>
                                <w:sz w:val="36"/>
                                <w:szCs w:val="36"/>
                                <w:lang w:val="en-TT"/>
                              </w:rPr>
                              <w:t>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338EB85" id="_x0000_t202" coordsize="21600,21600" o:spt="202" path="m,l,21600r21600,l21600,xe">
                <v:stroke joinstyle="miter"/>
                <v:path gradientshapeok="t" o:connecttype="rect"/>
              </v:shapetype>
              <v:shape id="Text Box 46" o:spid="_x0000_s1026" type="#_x0000_t202" style="position:absolute;margin-left:465pt;margin-top:10.5pt;width:19.5pt;height:28.5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" fillcolor="white [3201]" stroked="f" strokeweight=".5pt">
                <v:textbox>
                  <w:txbxContent>
                    <w:p w14:paraId="35937FE3" w14:textId="585C8CC5" w:rsidR="00480C51" w:rsidRPr="008A7BA1" w:rsidRDefault="00480C51" w:rsidP="00480C51">
                      <w:pPr>
                        <w:rPr>
                          <w:sz w:val="36"/>
                          <w:szCs w:val="36"/>
                          <w:lang w:val="en-TT"/>
                        </w:rPr>
                      </w:pPr>
                      <w:r>
                        <w:rPr>
                          <w:sz w:val="36"/>
                          <w:szCs w:val="36"/>
                          <w:lang w:val="en-TT"/>
                        </w:rPr>
                        <w:t>P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7FDDF7F0" wp14:editId="38731AE1">
                <wp:simplePos x="0" y="0"/>
                <wp:positionH relativeFrom="column">
                  <wp:posOffset>5008245</wp:posOffset>
                </wp:positionH>
                <wp:positionV relativeFrom="paragraph">
                  <wp:posOffset>151765</wp:posOffset>
                </wp:positionV>
                <wp:extent cx="285115" cy="361950"/>
                <wp:effectExtent l="0" t="0" r="635" b="0"/>
                <wp:wrapNone/>
                <wp:docPr id="44" name="Text Box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5115" cy="3619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3517F9E" w14:textId="77777777" w:rsidR="00480C51" w:rsidRPr="008A7BA1" w:rsidRDefault="00480C51" w:rsidP="00480C51">
                            <w:pPr>
                              <w:rPr>
                                <w:sz w:val="36"/>
                                <w:szCs w:val="36"/>
                                <w:lang w:val="en-TT"/>
                              </w:rPr>
                            </w:pPr>
                            <w:r w:rsidRPr="008A7BA1">
                              <w:rPr>
                                <w:sz w:val="36"/>
                                <w:szCs w:val="36"/>
                                <w:lang w:val="en-TT"/>
                              </w:rPr>
                              <w:t>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DDF7F0" id="Text Box 44" o:spid="_x0000_s1027" type="#_x0000_t202" style="position:absolute;margin-left:394.35pt;margin-top:11.95pt;width:22.45pt;height:28.5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" fillcolor="white [3201]" stroked="f" strokeweight=".5pt">
                <v:textbox>
                  <w:txbxContent>
                    <w:p w14:paraId="73517F9E" w14:textId="77777777" w:rsidR="00480C51" w:rsidRPr="008A7BA1" w:rsidRDefault="00480C51" w:rsidP="00480C51">
                      <w:pPr>
                        <w:rPr>
                          <w:sz w:val="36"/>
                          <w:szCs w:val="36"/>
                          <w:lang w:val="en-TT"/>
                        </w:rPr>
                      </w:pPr>
                      <w:r w:rsidRPr="008A7BA1">
                        <w:rPr>
                          <w:sz w:val="36"/>
                          <w:szCs w:val="36"/>
                          <w:lang w:val="en-TT"/>
                        </w:rPr>
                        <w:t>R</w:t>
                      </w:r>
                    </w:p>
                  </w:txbxContent>
                </v:textbox>
              </v:shape>
            </w:pict>
          </mc:Fallback>
        </mc:AlternateContent>
      </w:r>
      <w:r w:rsidR="008A7BA1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07539FD" wp14:editId="05BB5F71">
                <wp:simplePos x="0" y="0"/>
                <wp:positionH relativeFrom="column">
                  <wp:posOffset>138430</wp:posOffset>
                </wp:positionH>
                <wp:positionV relativeFrom="paragraph">
                  <wp:posOffset>248285</wp:posOffset>
                </wp:positionV>
                <wp:extent cx="285115" cy="361950"/>
                <wp:effectExtent l="0" t="0" r="635" b="0"/>
                <wp:wrapNone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5115" cy="3619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3FBABCD" w14:textId="6253EAD5" w:rsidR="008A7BA1" w:rsidRPr="008A7BA1" w:rsidRDefault="008A7BA1">
                            <w:pPr>
                              <w:rPr>
                                <w:sz w:val="36"/>
                                <w:szCs w:val="36"/>
                                <w:lang w:val="en-TT"/>
                              </w:rPr>
                            </w:pPr>
                            <w:r w:rsidRPr="008A7BA1">
                              <w:rPr>
                                <w:sz w:val="36"/>
                                <w:szCs w:val="36"/>
                                <w:lang w:val="en-TT"/>
                              </w:rPr>
                              <w:t>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7539FD" id="Text Box 30" o:spid="_x0000_s1028" type="#_x0000_t202" style="position:absolute;margin-left:10.9pt;margin-top:19.55pt;width:22.45pt;height:28.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" fillcolor="white [3201]" stroked="f" strokeweight=".5pt">
                <v:textbox>
                  <w:txbxContent>
                    <w:p w14:paraId="33FBABCD" w14:textId="6253EAD5" w:rsidR="008A7BA1" w:rsidRPr="008A7BA1" w:rsidRDefault="008A7BA1">
                      <w:pPr>
                        <w:rPr>
                          <w:sz w:val="36"/>
                          <w:szCs w:val="36"/>
                          <w:lang w:val="en-TT"/>
                        </w:rPr>
                      </w:pPr>
                      <w:r w:rsidRPr="008A7BA1">
                        <w:rPr>
                          <w:sz w:val="36"/>
                          <w:szCs w:val="36"/>
                          <w:lang w:val="en-TT"/>
                        </w:rPr>
                        <w:t>R</w:t>
                      </w:r>
                    </w:p>
                  </w:txbxContent>
                </v:textbox>
              </v:shape>
            </w:pict>
          </mc:Fallback>
        </mc:AlternateContent>
      </w:r>
      <w:r w:rsidR="008A7BA1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53EF4B6" wp14:editId="70697B95">
                <wp:simplePos x="0" y="0"/>
                <wp:positionH relativeFrom="column">
                  <wp:posOffset>4209870</wp:posOffset>
                </wp:positionH>
                <wp:positionV relativeFrom="paragraph">
                  <wp:posOffset>4445</wp:posOffset>
                </wp:positionV>
                <wp:extent cx="798394" cy="593677"/>
                <wp:effectExtent l="0" t="0" r="1905" b="0"/>
                <wp:wrapNone/>
                <wp:docPr id="13" name="Arrow: Curved Down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8394" cy="593677"/>
                        </a:xfrm>
                        <a:prstGeom prst="curvedDownArrow">
                          <a:avLst/>
                        </a:prstGeom>
                        <a:solidFill>
                          <a:schemeClr val="accent3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CA9A355" id="_x0000_t105" coordsize="21600,21600" o:spt="105" adj="12960,19440,14400" path="wr,0@3@23,0@22@4,0@15,0@1@23@7,0@13@2l@14@2@8@22@12@2at,0@3@23@11@2@17@26@15,0@1@23@17@26@15@22xewr,0@3@23@4,0@17@26nfe">
                <v:stroke joinstyle="miter"/>
                <v:formulas>
                  <v:f eqn="val #0"/>
                  <v:f eqn="val #1"/>
                  <v:f eqn="val #2"/>
                  <v:f eqn="sum #0 width #1"/>
                  <v:f eqn="prod @3 1 2"/>
                  <v:f eqn="sum #1 #1 width"/>
                  <v:f eqn="sum @5 #1 #0"/>
                  <v:f eqn="prod @6 1 2"/>
                  <v:f eqn="mid width #0"/>
                  <v:f eqn="sum height 0 #2"/>
                  <v:f eqn="ellipse @9 height @4"/>
                  <v:f eqn="sum @4 @10 0"/>
                  <v:f eqn="sum @11 #1 width"/>
                  <v:f eqn="sum @7 @10 0"/>
                  <v:f eqn="sum @12 width #0"/>
                  <v:f eqn="sum @5 0 #0"/>
                  <v:f eqn="prod @15 1 2"/>
                  <v:f eqn="mid @4 @7"/>
                  <v:f eqn="sum #0 #1 width"/>
                  <v:f eqn="prod @18 1 2"/>
                  <v:f eqn="sum @17 0 @19"/>
                  <v:f eqn="val width"/>
                  <v:f eqn="val height"/>
                  <v:f eqn="prod height 2 1"/>
                  <v:f eqn="sum @17 0 @4"/>
                  <v:f eqn="ellipse @24 @4 height"/>
                  <v:f eqn="sum height 0 @25"/>
                  <v:f eqn="sum @8 128 0"/>
                  <v:f eqn="prod @5 1 2"/>
                  <v:f eqn="sum @5 0 128"/>
                  <v:f eqn="sum #0 @17 @12"/>
                  <v:f eqn="ellipse @20 @4 height"/>
                  <v:f eqn="sum width 0 #0"/>
                  <v:f eqn="prod @32 1 2"/>
                  <v:f eqn="prod height height 1"/>
                  <v:f eqn="prod @9 @9 1"/>
                  <v:f eqn="sum @34 0 @35"/>
                  <v:f eqn="sqrt @36"/>
                  <v:f eqn="sum @37 height 0"/>
                  <v:f eqn="prod width height @38"/>
                  <v:f eqn="sum @39 64 0"/>
                  <v:f eqn="prod #0 1 2"/>
                  <v:f eqn="ellipse @33 @41 height"/>
                  <v:f eqn="sum height 0 @42"/>
                  <v:f eqn="sum @43 64 0"/>
                  <v:f eqn="prod @4 1 2"/>
                  <v:f eqn="sum #1 0 @45"/>
                  <v:f eqn="prod height 4390 32768"/>
                  <v:f eqn="prod height 28378 32768"/>
                </v:formulas>
                <v:path o:extrusionok="f" o:connecttype="custom" o:connectlocs="@17,0;@16,@22;@12,@2;@8,@22;@14,@2" o:connectangles="270,90,90,90,0" textboxrect="@45,@47,@46,@48"/>
                <v:handles>
                  <v:h position="#0,bottomRight" xrange="@40,@29"/>
                  <v:h position="#1,bottomRight" xrange="@27,@21"/>
                  <v:h position="bottomRight,#2" yrange="@44,@22"/>
                </v:handles>
                <o:complex v:ext="view"/>
              </v:shapetype>
              <v:shape id="Arrow: Curved Down 13" o:spid="_x0000_s1026" type="#_x0000_t105" style="position:absolute;margin-left:331.5pt;margin-top:.35pt;width:62.85pt;height:46.7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" adj="13569,19592,16200" fillcolor="#a5a5a5 [3206]" stroked="f">
                <v:fill opacity="32896f"/>
              </v:shape>
            </w:pict>
          </mc:Fallback>
        </mc:AlternateContent>
      </w:r>
      <w:r w:rsidR="008A7BA1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57B6CD8C" wp14:editId="200BB222">
                <wp:simplePos x="0" y="0"/>
                <wp:positionH relativeFrom="column">
                  <wp:posOffset>4185181</wp:posOffset>
                </wp:positionH>
                <wp:positionV relativeFrom="paragraph">
                  <wp:posOffset>2142</wp:posOffset>
                </wp:positionV>
                <wp:extent cx="928304" cy="648269"/>
                <wp:effectExtent l="0" t="0" r="24765" b="1905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28304" cy="648269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accent2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FC4DA28" id="Straight Connector 17" o:spid="_x0000_s1026" style="position:absolute;flip:y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9.55pt,.15pt" to="402.65pt,5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" strokecolor="#ed7d31 [3205]">
                <v:stroke dashstyle="dash"/>
              </v:line>
            </w:pict>
          </mc:Fallback>
        </mc:AlternateContent>
      </w:r>
      <w:r w:rsidR="008A7BA1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6F8D558" wp14:editId="717F7A6B">
                <wp:simplePos x="0" y="0"/>
                <wp:positionH relativeFrom="column">
                  <wp:posOffset>1221086</wp:posOffset>
                </wp:positionH>
                <wp:positionV relativeFrom="paragraph">
                  <wp:posOffset>-61415</wp:posOffset>
                </wp:positionV>
                <wp:extent cx="928304" cy="648269"/>
                <wp:effectExtent l="0" t="0" r="24765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28304" cy="648269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accent2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7619279" id="Straight Connector 14" o:spid="_x0000_s1026" style="position:absolute;flip:y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6.15pt,-4.85pt" to="169.25pt,4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" strokecolor="#ed7d31 [3205]">
                <v:stroke dashstyle="dash"/>
              </v:line>
            </w:pict>
          </mc:Fallback>
        </mc:AlternateContent>
      </w:r>
      <w:r w:rsidR="008A7BA1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3710374" wp14:editId="39E9D7E1">
                <wp:simplePos x="0" y="0"/>
                <wp:positionH relativeFrom="column">
                  <wp:posOffset>1282891</wp:posOffset>
                </wp:positionH>
                <wp:positionV relativeFrom="paragraph">
                  <wp:posOffset>116006</wp:posOffset>
                </wp:positionV>
                <wp:extent cx="682132" cy="504967"/>
                <wp:effectExtent l="0" t="0" r="3810" b="9525"/>
                <wp:wrapNone/>
                <wp:docPr id="12" name="Arrow: Curved Down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2132" cy="504967"/>
                        </a:xfrm>
                        <a:prstGeom prst="curvedDownArrow">
                          <a:avLst/>
                        </a:prstGeom>
                        <a:solidFill>
                          <a:schemeClr val="accent3">
                            <a:alpha val="46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96B15D" id="Arrow: Curved Down 12" o:spid="_x0000_s1026" type="#_x0000_t105" style="position:absolute;margin-left:101pt;margin-top:9.15pt;width:53.7pt;height:39.7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" adj="13605,19601,16200" fillcolor="#a5a5a5 [3206]" stroked="f">
                <v:fill opacity="30069f"/>
              </v:shape>
            </w:pict>
          </mc:Fallback>
        </mc:AlternateContent>
      </w:r>
    </w:p>
    <w:p w14:paraId="50719BDA" w14:textId="1A576F10" w:rsidR="000844EC" w:rsidRPr="00BF60FC" w:rsidRDefault="00480C51" w:rsidP="00BF60FC">
      <w:bookmarkStart w:id="0" w:name="_GoBack"/>
      <w:bookmarkEnd w:id="0"/>
      <w:r>
        <w:rPr>
          <w:noProof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2004DE00" wp14:editId="41E14BA2">
                <wp:simplePos x="0" y="0"/>
                <wp:positionH relativeFrom="column">
                  <wp:posOffset>-857250</wp:posOffset>
                </wp:positionH>
                <wp:positionV relativeFrom="paragraph">
                  <wp:posOffset>295275</wp:posOffset>
                </wp:positionV>
                <wp:extent cx="971550" cy="361950"/>
                <wp:effectExtent l="0" t="0" r="0" b="0"/>
                <wp:wrapThrough wrapText="bothSides">
                  <wp:wrapPolygon edited="0">
                    <wp:start x="0" y="0"/>
                    <wp:lineTo x="0" y="20463"/>
                    <wp:lineTo x="21176" y="20463"/>
                    <wp:lineTo x="21176" y="0"/>
                    <wp:lineTo x="0" y="0"/>
                  </wp:wrapPolygon>
                </wp:wrapThrough>
                <wp:docPr id="40" name="Text 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71550" cy="3619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C311314" w14:textId="30210CEA" w:rsidR="00C07D21" w:rsidRPr="008A7BA1" w:rsidRDefault="00C07D21" w:rsidP="00C07D21">
                            <w:pPr>
                              <w:rPr>
                                <w:sz w:val="36"/>
                                <w:szCs w:val="36"/>
                                <w:lang w:val="en-TT"/>
                              </w:rPr>
                            </w:pPr>
                            <w:r>
                              <w:rPr>
                                <w:sz w:val="36"/>
                                <w:szCs w:val="36"/>
                                <w:lang w:val="en-TT"/>
                              </w:rPr>
                              <w:t>elbow</w:t>
                            </w:r>
                            <w:r>
                              <w:rPr>
                                <w:sz w:val="36"/>
                                <w:szCs w:val="36"/>
                                <w:lang w:val="en-TT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04DE00" id="Text Box 40" o:spid="_x0000_s1029" type="#_x0000_t202" style="position:absolute;margin-left:-67.5pt;margin-top:23.25pt;width:76.5pt;height:28.5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" fillcolor="white [3201]" stroked="f" strokeweight=".5pt">
                <v:textbox>
                  <w:txbxContent>
                    <w:p w14:paraId="2C311314" w14:textId="30210CEA" w:rsidR="00C07D21" w:rsidRPr="008A7BA1" w:rsidRDefault="00C07D21" w:rsidP="00C07D21">
                      <w:pPr>
                        <w:rPr>
                          <w:sz w:val="36"/>
                          <w:szCs w:val="36"/>
                          <w:lang w:val="en-TT"/>
                        </w:rPr>
                      </w:pPr>
                      <w:r>
                        <w:rPr>
                          <w:sz w:val="36"/>
                          <w:szCs w:val="36"/>
                          <w:lang w:val="en-TT"/>
                        </w:rPr>
                        <w:t>elbow</w:t>
                      </w:r>
                      <w:r>
                        <w:rPr>
                          <w:sz w:val="36"/>
                          <w:szCs w:val="36"/>
                          <w:lang w:val="en-TT"/>
                        </w:rPr>
                        <w:t xml:space="preserve"> 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3913CFE5" wp14:editId="274D422C">
                <wp:simplePos x="0" y="0"/>
                <wp:positionH relativeFrom="margin">
                  <wp:align>right</wp:align>
                </wp:positionH>
                <wp:positionV relativeFrom="paragraph">
                  <wp:posOffset>466090</wp:posOffset>
                </wp:positionV>
                <wp:extent cx="228600" cy="619125"/>
                <wp:effectExtent l="0" t="0" r="0" b="9525"/>
                <wp:wrapNone/>
                <wp:docPr id="47" name="Arrow: Curved Down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8600" cy="619125"/>
                        </a:xfrm>
                        <a:prstGeom prst="curvedDownArrow">
                          <a:avLst/>
                        </a:prstGeom>
                        <a:solidFill>
                          <a:schemeClr val="accent3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CC8F41" id="Arrow: Curved Down 47" o:spid="_x0000_s1026" type="#_x0000_t105" style="position:absolute;margin-left:-33.2pt;margin-top:36.7pt;width:18pt;height:48.75pt;z-index:2517207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" adj="10800,18900,19606" fillcolor="#a5a5a5 [3206]" stroked="f">
                <v:fill opacity="32896f"/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691BBD2C" wp14:editId="21AEC161">
                <wp:simplePos x="0" y="0"/>
                <wp:positionH relativeFrom="rightMargin">
                  <wp:posOffset>76201</wp:posOffset>
                </wp:positionH>
                <wp:positionV relativeFrom="paragraph">
                  <wp:posOffset>272711</wp:posOffset>
                </wp:positionV>
                <wp:extent cx="1038225" cy="1133475"/>
                <wp:effectExtent l="0" t="228600" r="0" b="238125"/>
                <wp:wrapNone/>
                <wp:docPr id="45" name="Diagonal Stripe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9124699">
                          <a:off x="0" y="0"/>
                          <a:ext cx="1038225" cy="1133475"/>
                        </a:xfrm>
                        <a:prstGeom prst="diagStrip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8F6393" id="Diagonal Stripe 45" o:spid="_x0000_s1026" style="position:absolute;margin-left:6pt;margin-top:21.45pt;width:81.75pt;height:89.25pt;rotation:-2703689fd;z-index:251717632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middle" coordsize="1038225,11334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" path="m,566738l519113,r519112,l,1133475,,566738xe" fillcolor="#4472c4 [3204]" strokecolor="#1f3763 [1604]" strokeweight="1pt">
                <v:stroke joinstyle="miter"/>
                <v:path arrowok="t" o:connecttype="custom" o:connectlocs="0,566738;519113,0;1038225,0;0,1133475;0,566738" o:connectangles="0,0,0,0,0"/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56A9C80D" wp14:editId="39A2143A">
                <wp:simplePos x="0" y="0"/>
                <wp:positionH relativeFrom="column">
                  <wp:posOffset>5108575</wp:posOffset>
                </wp:positionH>
                <wp:positionV relativeFrom="paragraph">
                  <wp:posOffset>770255</wp:posOffset>
                </wp:positionV>
                <wp:extent cx="1257300" cy="5080"/>
                <wp:effectExtent l="0" t="0" r="19050" b="33020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257300" cy="5080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accent2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765A795" id="Straight Connector 22" o:spid="_x0000_s1026" style="position:absolute;flip:x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02.25pt,60.65pt" to="501.25pt,6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" strokecolor="#ed7d31 [3205]">
                <v:stroke dashstyle="dash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38F6BB80" wp14:editId="11D0EEB6">
                <wp:simplePos x="0" y="0"/>
                <wp:positionH relativeFrom="column">
                  <wp:posOffset>4314825</wp:posOffset>
                </wp:positionH>
                <wp:positionV relativeFrom="paragraph">
                  <wp:posOffset>361950</wp:posOffset>
                </wp:positionV>
                <wp:extent cx="1104900" cy="752475"/>
                <wp:effectExtent l="0" t="0" r="19050" b="28575"/>
                <wp:wrapNone/>
                <wp:docPr id="42" name="Flowchart: Direct Access Storage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4900" cy="752475"/>
                        </a:xfrm>
                        <a:prstGeom prst="flowChartMagneticDrum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53F20C7" id="_x0000_t133" coordsize="21600,21600" o:spt="133" path="m21600,10800qy18019,21600l3581,21600qx,10800,3581,l18019,qx21600,10800xem18019,21600nfqx14438,10800,18019,e">
                <v:path o:extrusionok="f" gradientshapeok="t" o:connecttype="custom" o:connectlocs="10800,0;0,10800;10800,21600;14438,10800;21600,10800" o:connectangles="270,180,90,0,0" textboxrect="3581,0,14438,21600"/>
              </v:shapetype>
              <v:shape id="Flowchart: Direct Access Storage 42" o:spid="_x0000_s1026" type="#_x0000_t133" style="position:absolute;margin-left:339.75pt;margin-top:28.5pt;width:87pt;height:59.25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" fillcolor="#4472c4 [3204]" strokecolor="#1f3763 [1604]" strokeweight="1pt">
                <v:stroke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523A19CA" wp14:editId="58B17AE7">
                <wp:simplePos x="0" y="0"/>
                <wp:positionH relativeFrom="column">
                  <wp:posOffset>4038600</wp:posOffset>
                </wp:positionH>
                <wp:positionV relativeFrom="paragraph">
                  <wp:posOffset>752475</wp:posOffset>
                </wp:positionV>
                <wp:extent cx="390525" cy="22860"/>
                <wp:effectExtent l="0" t="0" r="28575" b="34290"/>
                <wp:wrapNone/>
                <wp:docPr id="28" name="Straight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90525" cy="2286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6B4ADB5" id="Straight Connector 28" o:spid="_x0000_s1026" style="position:absolute;flip:y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18pt,59.25pt" to="348.75pt,6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" strokecolor="black [3200]" strokeweight="1.5pt">
                <v:stroke joinstyle="miter"/>
              </v:line>
            </w:pict>
          </mc:Fallback>
        </mc:AlternateContent>
      </w:r>
      <w:r w:rsidR="00C07D21">
        <w:rPr>
          <w:noProof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48333F34" wp14:editId="55C90FB7">
                <wp:simplePos x="0" y="0"/>
                <wp:positionH relativeFrom="column">
                  <wp:posOffset>2895600</wp:posOffset>
                </wp:positionH>
                <wp:positionV relativeFrom="paragraph">
                  <wp:posOffset>1609725</wp:posOffset>
                </wp:positionV>
                <wp:extent cx="1143000" cy="333375"/>
                <wp:effectExtent l="0" t="0" r="0" b="9525"/>
                <wp:wrapThrough wrapText="bothSides">
                  <wp:wrapPolygon edited="0">
                    <wp:start x="0" y="0"/>
                    <wp:lineTo x="0" y="20983"/>
                    <wp:lineTo x="21240" y="20983"/>
                    <wp:lineTo x="21240" y="0"/>
                    <wp:lineTo x="0" y="0"/>
                  </wp:wrapPolygon>
                </wp:wrapThrough>
                <wp:docPr id="41" name="Text Box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43000" cy="3333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BDF8BD7" w14:textId="27CDDF28" w:rsidR="00C07D21" w:rsidRPr="008A7BA1" w:rsidRDefault="00C07D21" w:rsidP="00C07D21">
                            <w:pPr>
                              <w:rPr>
                                <w:sz w:val="36"/>
                                <w:szCs w:val="36"/>
                                <w:lang w:val="en-TT"/>
                              </w:rPr>
                            </w:pPr>
                            <w:r>
                              <w:rPr>
                                <w:sz w:val="36"/>
                                <w:szCs w:val="36"/>
                                <w:lang w:val="en-TT"/>
                              </w:rPr>
                              <w:t>forearm</w:t>
                            </w:r>
                            <w:r>
                              <w:rPr>
                                <w:sz w:val="36"/>
                                <w:szCs w:val="36"/>
                                <w:lang w:val="en-TT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333F34" id="Text Box 41" o:spid="_x0000_s1030" type="#_x0000_t202" style="position:absolute;margin-left:228pt;margin-top:126.75pt;width:90pt;height:26.25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" fillcolor="white [3201]" stroked="f" strokeweight=".5pt">
                <v:textbox>
                  <w:txbxContent>
                    <w:p w14:paraId="1BDF8BD7" w14:textId="27CDDF28" w:rsidR="00C07D21" w:rsidRPr="008A7BA1" w:rsidRDefault="00C07D21" w:rsidP="00C07D21">
                      <w:pPr>
                        <w:rPr>
                          <w:sz w:val="36"/>
                          <w:szCs w:val="36"/>
                          <w:lang w:val="en-TT"/>
                        </w:rPr>
                      </w:pPr>
                      <w:r>
                        <w:rPr>
                          <w:sz w:val="36"/>
                          <w:szCs w:val="36"/>
                          <w:lang w:val="en-TT"/>
                        </w:rPr>
                        <w:t>forearm</w:t>
                      </w:r>
                      <w:r>
                        <w:rPr>
                          <w:sz w:val="36"/>
                          <w:szCs w:val="36"/>
                          <w:lang w:val="en-TT"/>
                        </w:rPr>
                        <w:t xml:space="preserve"> 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C07D21">
        <w:rPr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51B23023" wp14:editId="5E58B866">
                <wp:simplePos x="0" y="0"/>
                <wp:positionH relativeFrom="column">
                  <wp:posOffset>-676275</wp:posOffset>
                </wp:positionH>
                <wp:positionV relativeFrom="paragraph">
                  <wp:posOffset>2228215</wp:posOffset>
                </wp:positionV>
                <wp:extent cx="1143000" cy="333375"/>
                <wp:effectExtent l="0" t="0" r="0" b="9525"/>
                <wp:wrapThrough wrapText="bothSides">
                  <wp:wrapPolygon edited="0">
                    <wp:start x="0" y="0"/>
                    <wp:lineTo x="0" y="20983"/>
                    <wp:lineTo x="21240" y="20983"/>
                    <wp:lineTo x="21240" y="0"/>
                    <wp:lineTo x="0" y="0"/>
                  </wp:wrapPolygon>
                </wp:wrapThrough>
                <wp:docPr id="39" name="Text Box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43000" cy="3333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2CFBB7C" w14:textId="0CA718B8" w:rsidR="00C07D21" w:rsidRPr="008A7BA1" w:rsidRDefault="00C07D21" w:rsidP="00C07D21">
                            <w:pPr>
                              <w:rPr>
                                <w:sz w:val="36"/>
                                <w:szCs w:val="36"/>
                                <w:lang w:val="en-TT"/>
                              </w:rPr>
                            </w:pPr>
                            <w:r>
                              <w:rPr>
                                <w:sz w:val="36"/>
                                <w:szCs w:val="36"/>
                                <w:lang w:val="en-TT"/>
                              </w:rPr>
                              <w:t xml:space="preserve">shoulder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B23023" id="Text Box 39" o:spid="_x0000_s1031" type="#_x0000_t202" style="position:absolute;margin-left:-53.25pt;margin-top:175.45pt;width:90pt;height:26.25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" fillcolor="white [3201]" stroked="f" strokeweight=".5pt">
                <v:textbox>
                  <w:txbxContent>
                    <w:p w14:paraId="22CFBB7C" w14:textId="0CA718B8" w:rsidR="00C07D21" w:rsidRPr="008A7BA1" w:rsidRDefault="00C07D21" w:rsidP="00C07D21">
                      <w:pPr>
                        <w:rPr>
                          <w:sz w:val="36"/>
                          <w:szCs w:val="36"/>
                          <w:lang w:val="en-TT"/>
                        </w:rPr>
                      </w:pPr>
                      <w:r>
                        <w:rPr>
                          <w:sz w:val="36"/>
                          <w:szCs w:val="36"/>
                          <w:lang w:val="en-TT"/>
                        </w:rPr>
                        <w:t xml:space="preserve">shoulder 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C07D21"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6FBD66A0" wp14:editId="45BB1E2F">
                <wp:simplePos x="0" y="0"/>
                <wp:positionH relativeFrom="column">
                  <wp:posOffset>1495425</wp:posOffset>
                </wp:positionH>
                <wp:positionV relativeFrom="paragraph">
                  <wp:posOffset>3333115</wp:posOffset>
                </wp:positionV>
                <wp:extent cx="904875" cy="466725"/>
                <wp:effectExtent l="0" t="0" r="9525" b="9525"/>
                <wp:wrapThrough wrapText="bothSides">
                  <wp:wrapPolygon edited="0">
                    <wp:start x="0" y="0"/>
                    <wp:lineTo x="0" y="21159"/>
                    <wp:lineTo x="21373" y="21159"/>
                    <wp:lineTo x="21373" y="0"/>
                    <wp:lineTo x="0" y="0"/>
                  </wp:wrapPolygon>
                </wp:wrapThrough>
                <wp:docPr id="38" name="Text Box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04875" cy="4667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13B41CE" w14:textId="609F0082" w:rsidR="00C07D21" w:rsidRPr="008A7BA1" w:rsidRDefault="00C07D21" w:rsidP="00C07D21">
                            <w:pPr>
                              <w:rPr>
                                <w:sz w:val="36"/>
                                <w:szCs w:val="36"/>
                                <w:lang w:val="en-TT"/>
                              </w:rPr>
                            </w:pPr>
                            <w:r>
                              <w:rPr>
                                <w:sz w:val="36"/>
                                <w:szCs w:val="36"/>
                                <w:lang w:val="en-TT"/>
                              </w:rPr>
                              <w:t>Bod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BD66A0" id="Text Box 38" o:spid="_x0000_s1032" type="#_x0000_t202" style="position:absolute;margin-left:117.75pt;margin-top:262.45pt;width:71.25pt;height:36.75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" fillcolor="white [3201]" stroked="f" strokeweight=".5pt">
                <v:textbox>
                  <w:txbxContent>
                    <w:p w14:paraId="413B41CE" w14:textId="609F0082" w:rsidR="00C07D21" w:rsidRPr="008A7BA1" w:rsidRDefault="00C07D21" w:rsidP="00C07D21">
                      <w:pPr>
                        <w:rPr>
                          <w:sz w:val="36"/>
                          <w:szCs w:val="36"/>
                          <w:lang w:val="en-TT"/>
                        </w:rPr>
                      </w:pPr>
                      <w:r>
                        <w:rPr>
                          <w:sz w:val="36"/>
                          <w:szCs w:val="36"/>
                          <w:lang w:val="en-TT"/>
                        </w:rPr>
                        <w:t>Body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C07D21"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5F9626CE" wp14:editId="02C0264C">
                <wp:simplePos x="0" y="0"/>
                <wp:positionH relativeFrom="column">
                  <wp:posOffset>1031443</wp:posOffset>
                </wp:positionH>
                <wp:positionV relativeFrom="paragraph">
                  <wp:posOffset>742771</wp:posOffset>
                </wp:positionV>
                <wp:extent cx="2121408" cy="0"/>
                <wp:effectExtent l="0" t="0" r="0" b="0"/>
                <wp:wrapNone/>
                <wp:docPr id="27" name="Straight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21408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F03F2BA" id="Straight Connector 27" o:spid="_x0000_s1026" style="position:absolute;flip:y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1.2pt,58.5pt" to="248.25pt,5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" strokecolor="black [3200]" strokeweight="1.5pt">
                <v:stroke joinstyle="miter"/>
              </v:line>
            </w:pict>
          </mc:Fallback>
        </mc:AlternateContent>
      </w:r>
      <w:r w:rsidR="008A7BA1"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EE9B655" wp14:editId="192835CD">
                <wp:simplePos x="0" y="0"/>
                <wp:positionH relativeFrom="column">
                  <wp:posOffset>4930445</wp:posOffset>
                </wp:positionH>
                <wp:positionV relativeFrom="paragraph">
                  <wp:posOffset>635788</wp:posOffset>
                </wp:positionV>
                <wp:extent cx="285115" cy="361950"/>
                <wp:effectExtent l="0" t="0" r="635" b="0"/>
                <wp:wrapNone/>
                <wp:docPr id="36" name="Text Box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5115" cy="3619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087437D" w14:textId="77777777" w:rsidR="008A7BA1" w:rsidRPr="008A7BA1" w:rsidRDefault="008A7BA1" w:rsidP="008A7BA1">
                            <w:pPr>
                              <w:rPr>
                                <w:sz w:val="36"/>
                                <w:szCs w:val="36"/>
                                <w:lang w:val="en-TT"/>
                              </w:rPr>
                            </w:pPr>
                            <w:r w:rsidRPr="008A7BA1">
                              <w:rPr>
                                <w:sz w:val="36"/>
                                <w:szCs w:val="36"/>
                                <w:lang w:val="en-TT"/>
                              </w:rPr>
                              <w:t>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E9B655" id="Text Box 36" o:spid="_x0000_s1033" type="#_x0000_t202" style="position:absolute;margin-left:388.2pt;margin-top:50.05pt;width:22.45pt;height:28.5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" fillcolor="white [3201]" stroked="f" strokeweight=".5pt">
                <v:textbox>
                  <w:txbxContent>
                    <w:p w14:paraId="0087437D" w14:textId="77777777" w:rsidR="008A7BA1" w:rsidRPr="008A7BA1" w:rsidRDefault="008A7BA1" w:rsidP="008A7BA1">
                      <w:pPr>
                        <w:rPr>
                          <w:sz w:val="36"/>
                          <w:szCs w:val="36"/>
                          <w:lang w:val="en-TT"/>
                        </w:rPr>
                      </w:pPr>
                      <w:r w:rsidRPr="008A7BA1">
                        <w:rPr>
                          <w:sz w:val="36"/>
                          <w:szCs w:val="36"/>
                          <w:lang w:val="en-TT"/>
                        </w:rPr>
                        <w:t>R</w:t>
                      </w:r>
                    </w:p>
                  </w:txbxContent>
                </v:textbox>
              </v:shape>
            </w:pict>
          </mc:Fallback>
        </mc:AlternateContent>
      </w:r>
      <w:r w:rsidR="008A7BA1"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6EC8475D" wp14:editId="02A7F5A4">
                <wp:simplePos x="0" y="0"/>
                <wp:positionH relativeFrom="column">
                  <wp:posOffset>3377895</wp:posOffset>
                </wp:positionH>
                <wp:positionV relativeFrom="paragraph">
                  <wp:posOffset>19888</wp:posOffset>
                </wp:positionV>
                <wp:extent cx="285115" cy="361950"/>
                <wp:effectExtent l="0" t="0" r="635" b="0"/>
                <wp:wrapNone/>
                <wp:docPr id="35" name="Text Box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5115" cy="3619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B1F40DD" w14:textId="77777777" w:rsidR="008A7BA1" w:rsidRPr="008A7BA1" w:rsidRDefault="008A7BA1" w:rsidP="008A7BA1">
                            <w:pPr>
                              <w:rPr>
                                <w:sz w:val="36"/>
                                <w:szCs w:val="36"/>
                                <w:lang w:val="en-TT"/>
                              </w:rPr>
                            </w:pPr>
                            <w:r w:rsidRPr="008A7BA1">
                              <w:rPr>
                                <w:sz w:val="36"/>
                                <w:szCs w:val="36"/>
                                <w:lang w:val="en-TT"/>
                              </w:rPr>
                              <w:t>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C8475D" id="Text Box 35" o:spid="_x0000_s1034" type="#_x0000_t202" style="position:absolute;margin-left:266pt;margin-top:1.55pt;width:22.45pt;height:28.5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" fillcolor="white [3201]" stroked="f" strokeweight=".5pt">
                <v:textbox>
                  <w:txbxContent>
                    <w:p w14:paraId="2B1F40DD" w14:textId="77777777" w:rsidR="008A7BA1" w:rsidRPr="008A7BA1" w:rsidRDefault="008A7BA1" w:rsidP="008A7BA1">
                      <w:pPr>
                        <w:rPr>
                          <w:sz w:val="36"/>
                          <w:szCs w:val="36"/>
                          <w:lang w:val="en-TT"/>
                        </w:rPr>
                      </w:pPr>
                      <w:r w:rsidRPr="008A7BA1">
                        <w:rPr>
                          <w:sz w:val="36"/>
                          <w:szCs w:val="36"/>
                          <w:lang w:val="en-TT"/>
                        </w:rPr>
                        <w:t>R</w:t>
                      </w:r>
                    </w:p>
                  </w:txbxContent>
                </v:textbox>
              </v:shape>
            </w:pict>
          </mc:Fallback>
        </mc:AlternateContent>
      </w:r>
      <w:r w:rsidR="008A7BA1"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011613AF" wp14:editId="5DAC03EB">
                <wp:simplePos x="0" y="0"/>
                <wp:positionH relativeFrom="column">
                  <wp:posOffset>839470</wp:posOffset>
                </wp:positionH>
                <wp:positionV relativeFrom="paragraph">
                  <wp:posOffset>1765122</wp:posOffset>
                </wp:positionV>
                <wp:extent cx="285115" cy="361950"/>
                <wp:effectExtent l="0" t="0" r="635" b="0"/>
                <wp:wrapNone/>
                <wp:docPr id="34" name="Text Box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5115" cy="3619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B3F6E27" w14:textId="77777777" w:rsidR="008A7BA1" w:rsidRPr="008A7BA1" w:rsidRDefault="008A7BA1" w:rsidP="008A7BA1">
                            <w:pPr>
                              <w:rPr>
                                <w:sz w:val="36"/>
                                <w:szCs w:val="36"/>
                                <w:lang w:val="en-TT"/>
                              </w:rPr>
                            </w:pPr>
                            <w:r w:rsidRPr="008A7BA1">
                              <w:rPr>
                                <w:sz w:val="36"/>
                                <w:szCs w:val="36"/>
                                <w:lang w:val="en-TT"/>
                              </w:rPr>
                              <w:t>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1613AF" id="Text Box 34" o:spid="_x0000_s1035" type="#_x0000_t202" style="position:absolute;margin-left:66.1pt;margin-top:139pt;width:22.45pt;height:28.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" fillcolor="white [3201]" stroked="f" strokeweight=".5pt">
                <v:textbox>
                  <w:txbxContent>
                    <w:p w14:paraId="7B3F6E27" w14:textId="77777777" w:rsidR="008A7BA1" w:rsidRPr="008A7BA1" w:rsidRDefault="008A7BA1" w:rsidP="008A7BA1">
                      <w:pPr>
                        <w:rPr>
                          <w:sz w:val="36"/>
                          <w:szCs w:val="36"/>
                          <w:lang w:val="en-TT"/>
                        </w:rPr>
                      </w:pPr>
                      <w:r w:rsidRPr="008A7BA1">
                        <w:rPr>
                          <w:sz w:val="36"/>
                          <w:szCs w:val="36"/>
                          <w:lang w:val="en-TT"/>
                        </w:rPr>
                        <w:t>R</w:t>
                      </w:r>
                    </w:p>
                  </w:txbxContent>
                </v:textbox>
              </v:shape>
            </w:pict>
          </mc:Fallback>
        </mc:AlternateContent>
      </w:r>
      <w:r w:rsidR="008A7BA1"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74F37040" wp14:editId="1D160740">
                <wp:simplePos x="0" y="0"/>
                <wp:positionH relativeFrom="column">
                  <wp:posOffset>1286968</wp:posOffset>
                </wp:positionH>
                <wp:positionV relativeFrom="paragraph">
                  <wp:posOffset>3795751</wp:posOffset>
                </wp:positionV>
                <wp:extent cx="285115" cy="361950"/>
                <wp:effectExtent l="0" t="0" r="635" b="0"/>
                <wp:wrapThrough wrapText="bothSides">
                  <wp:wrapPolygon edited="0">
                    <wp:start x="0" y="0"/>
                    <wp:lineTo x="0" y="20463"/>
                    <wp:lineTo x="20205" y="20463"/>
                    <wp:lineTo x="20205" y="0"/>
                    <wp:lineTo x="0" y="0"/>
                  </wp:wrapPolygon>
                </wp:wrapThrough>
                <wp:docPr id="33" name="Text Box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5115" cy="3619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2CA4BF2" w14:textId="3819CFFE" w:rsidR="008A7BA1" w:rsidRPr="008A7BA1" w:rsidRDefault="008A7BA1" w:rsidP="008A7BA1">
                            <w:pPr>
                              <w:rPr>
                                <w:sz w:val="36"/>
                                <w:szCs w:val="36"/>
                                <w:lang w:val="en-TT"/>
                              </w:rPr>
                            </w:pPr>
                            <w:r w:rsidRPr="008A7BA1">
                              <w:rPr>
                                <w:sz w:val="36"/>
                                <w:szCs w:val="36"/>
                                <w:lang w:val="en-TT"/>
                              </w:rPr>
                              <w:t>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F37040" id="Text Box 33" o:spid="_x0000_s1036" type="#_x0000_t202" style="position:absolute;margin-left:101.35pt;margin-top:298.9pt;width:22.45pt;height:28.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" fillcolor="white [3201]" stroked="f" strokeweight=".5pt">
                <v:textbox>
                  <w:txbxContent>
                    <w:p w14:paraId="32CA4BF2" w14:textId="3819CFFE" w:rsidR="008A7BA1" w:rsidRPr="008A7BA1" w:rsidRDefault="008A7BA1" w:rsidP="008A7BA1">
                      <w:pPr>
                        <w:rPr>
                          <w:sz w:val="36"/>
                          <w:szCs w:val="36"/>
                          <w:lang w:val="en-TT"/>
                        </w:rPr>
                      </w:pPr>
                      <w:r w:rsidRPr="008A7BA1">
                        <w:rPr>
                          <w:sz w:val="36"/>
                          <w:szCs w:val="36"/>
                          <w:lang w:val="en-TT"/>
                        </w:rPr>
                        <w:t>R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8A7BA1"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234EF8F0" wp14:editId="0EB36655">
                <wp:simplePos x="0" y="0"/>
                <wp:positionH relativeFrom="column">
                  <wp:posOffset>750001</wp:posOffset>
                </wp:positionH>
                <wp:positionV relativeFrom="paragraph">
                  <wp:posOffset>949372</wp:posOffset>
                </wp:positionV>
                <wp:extent cx="0" cy="1487483"/>
                <wp:effectExtent l="0" t="0" r="38100" b="3683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487483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1267B0F" id="Straight Connector 25" o:spid="_x0000_s1026" style="position:absolute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9.05pt,74.75pt" to="59.05pt,19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" strokecolor="black [3200]" strokeweight="1.5pt">
                <v:stroke joinstyle="miter"/>
              </v:line>
            </w:pict>
          </mc:Fallback>
        </mc:AlternateContent>
      </w:r>
      <w:r w:rsidR="008A7BA1"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269AD1CE" wp14:editId="572D1D9D">
                <wp:simplePos x="0" y="0"/>
                <wp:positionH relativeFrom="column">
                  <wp:posOffset>702860</wp:posOffset>
                </wp:positionH>
                <wp:positionV relativeFrom="paragraph">
                  <wp:posOffset>5186623</wp:posOffset>
                </wp:positionV>
                <wp:extent cx="545911" cy="470848"/>
                <wp:effectExtent l="0" t="0" r="26035" b="5715"/>
                <wp:wrapNone/>
                <wp:docPr id="23" name="Arrow: Curved Left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5911" cy="470848"/>
                        </a:xfrm>
                        <a:prstGeom prst="curvedLeftArrow">
                          <a:avLst/>
                        </a:prstGeom>
                        <a:solidFill>
                          <a:schemeClr val="accent3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07B39D9" id="_x0000_t103" coordsize="21600,21600" o:spt="103" adj="12960,19440,7200" path="wr@22,0@21@3,,0@21@4@22@14@21@1@21@7@2@12l@2@13,0@8@2@11at@22,0@21@3@2@10@24@16@22@14@21@1@24@16,0@14xear@22@14@21@1@21@7@24@16nfe">
                <v:stroke joinstyle="miter"/>
                <v:formulas>
                  <v:f eqn="val #0"/>
                  <v:f eqn="val #1"/>
                  <v:f eqn="val #2"/>
                  <v:f eqn="sum #0 width #1"/>
                  <v:f eqn="prod @3 1 2"/>
                  <v:f eqn="sum #1 #1 width"/>
                  <v:f eqn="sum @5 #1 #0"/>
                  <v:f eqn="prod @6 1 2"/>
                  <v:f eqn="mid width #0"/>
                  <v:f eqn="ellipse #2 height @4"/>
                  <v:f eqn="sum @4 @9 0"/>
                  <v:f eqn="sum @10 #1 width"/>
                  <v:f eqn="sum @7 @9 0"/>
                  <v:f eqn="sum @11 width #0"/>
                  <v:f eqn="sum @5 0 #0"/>
                  <v:f eqn="prod @14 1 2"/>
                  <v:f eqn="mid @4 @7"/>
                  <v:f eqn="sum #0 #1 width"/>
                  <v:f eqn="prod @17 1 2"/>
                  <v:f eqn="sum @16 0 @18"/>
                  <v:f eqn="val width"/>
                  <v:f eqn="val height"/>
                  <v:f eqn="sum 0 0 height"/>
                  <v:f eqn="sum @16 0 @4"/>
                  <v:f eqn="ellipse @23 @4 height"/>
                  <v:f eqn="sum @8 128 0"/>
                  <v:f eqn="prod @5 1 2"/>
                  <v:f eqn="sum @5 0 128"/>
                  <v:f eqn="sum #0 @16 @11"/>
                  <v:f eqn="sum width 0 #0"/>
                  <v:f eqn="prod @29 1 2"/>
                  <v:f eqn="prod height height 1"/>
                  <v:f eqn="prod #2 #2 1"/>
                  <v:f eqn="sum @31 0 @32"/>
                  <v:f eqn="sqrt @33"/>
                  <v:f eqn="sum @34 height 0"/>
                  <v:f eqn="prod width height @35"/>
                  <v:f eqn="sum @36 64 0"/>
                  <v:f eqn="prod #0 1 2"/>
                  <v:f eqn="ellipse @30 @38 height"/>
                  <v:f eqn="sum @39 0 64"/>
                  <v:f eqn="prod @4 1 2"/>
                  <v:f eqn="sum #1 0 @41"/>
                  <v:f eqn="prod height 4390 32768"/>
                  <v:f eqn="prod height 28378 32768"/>
                </v:formulas>
                <v:path o:extrusionok="f" o:connecttype="custom" o:connectlocs="0,@15;@2,@11;0,@8;@2,@13;@21,@16" o:connectangles="180,180,180,90,0" textboxrect="@43,@41,@44,@42"/>
                <v:handles>
                  <v:h position="topLeft,#0" yrange="@37,@27"/>
                  <v:h position="topLeft,#1" yrange="@25,@20"/>
                  <v:h position="#2,bottomRight" xrange="0,@40"/>
                </v:handles>
                <o:complex v:ext="view"/>
              </v:shapetype>
              <v:shape id="Arrow: Curved Left 23" o:spid="_x0000_s1026" type="#_x0000_t103" style="position:absolute;margin-left:55.35pt;margin-top:408.4pt;width:43pt;height:37.05pt;z-index:2516889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" adj="10800,18900,4657" fillcolor="#a5a5a5 [3206]" stroked="f">
                <v:fill opacity="32896f"/>
              </v:shape>
            </w:pict>
          </mc:Fallback>
        </mc:AlternateContent>
      </w:r>
      <w:r w:rsidR="008A7BA1"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6CA2CEC1" wp14:editId="0489C89E">
                <wp:simplePos x="0" y="0"/>
                <wp:positionH relativeFrom="column">
                  <wp:posOffset>866377</wp:posOffset>
                </wp:positionH>
                <wp:positionV relativeFrom="paragraph">
                  <wp:posOffset>4347134</wp:posOffset>
                </wp:positionV>
                <wp:extent cx="6824" cy="1310185"/>
                <wp:effectExtent l="0" t="0" r="31750" b="23495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24" cy="1310185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accent2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A8BC8E4" id="Straight Connector 20" o:spid="_x0000_s1026" style="position:absolute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8.2pt,342.3pt" to="68.75pt,44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" strokecolor="#ed7d31 [3205]">
                <v:stroke dashstyle="dash"/>
              </v:line>
            </w:pict>
          </mc:Fallback>
        </mc:AlternateContent>
      </w:r>
      <w:r w:rsidR="008A7BA1"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12FEC274" wp14:editId="49A2F748">
                <wp:simplePos x="0" y="0"/>
                <wp:positionH relativeFrom="margin">
                  <wp:posOffset>2784143</wp:posOffset>
                </wp:positionH>
                <wp:positionV relativeFrom="paragraph">
                  <wp:posOffset>1038083</wp:posOffset>
                </wp:positionV>
                <wp:extent cx="531950" cy="354842"/>
                <wp:effectExtent l="0" t="0" r="20955" b="26670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31950" cy="354842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accent2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57F8A08" id="Straight Connector 19" o:spid="_x0000_s1026" style="position:absolute;flip:y;z-index:2516828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19.2pt,81.75pt" to="261.1pt,10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" strokecolor="#ed7d31 [3205]">
                <v:stroke dashstyle="dash"/>
                <w10:wrap anchorx="margin"/>
              </v:line>
            </w:pict>
          </mc:Fallback>
        </mc:AlternateContent>
      </w:r>
      <w:r w:rsidR="008A7BA1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52F1EE5A" wp14:editId="62F75B37">
                <wp:simplePos x="0" y="0"/>
                <wp:positionH relativeFrom="column">
                  <wp:posOffset>-400733</wp:posOffset>
                </wp:positionH>
                <wp:positionV relativeFrom="paragraph">
                  <wp:posOffset>2855112</wp:posOffset>
                </wp:positionV>
                <wp:extent cx="928304" cy="648269"/>
                <wp:effectExtent l="0" t="0" r="24765" b="19050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28304" cy="648269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accent2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044FFD6" id="Straight Connector 18" o:spid="_x0000_s1026" style="position:absolute;flip:y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1.55pt,224.8pt" to="41.55pt,27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" strokecolor="#ed7d31 [3205]">
                <v:stroke dashstyle="dash"/>
              </v:line>
            </w:pict>
          </mc:Fallback>
        </mc:AlternateContent>
      </w:r>
      <w:r w:rsidR="008A7BA1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79C4AA2" wp14:editId="4D221B74">
                <wp:simplePos x="0" y="0"/>
                <wp:positionH relativeFrom="column">
                  <wp:posOffset>1449487</wp:posOffset>
                </wp:positionH>
                <wp:positionV relativeFrom="paragraph">
                  <wp:posOffset>1619620</wp:posOffset>
                </wp:positionV>
                <wp:extent cx="928304" cy="648269"/>
                <wp:effectExtent l="0" t="0" r="24765" b="1905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28304" cy="648269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accent2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2DCB1B2" id="Straight Connector 16" o:spid="_x0000_s1026" style="position:absolute;flip:y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4.15pt,127.55pt" to="187.25pt,17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" strokecolor="#ed7d31 [3205]">
                <v:stroke dashstyle="dash"/>
              </v:line>
            </w:pict>
          </mc:Fallback>
        </mc:AlternateContent>
      </w:r>
      <w:r w:rsidR="008A7BA1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D7B48A4" wp14:editId="005B1B91">
                <wp:simplePos x="0" y="0"/>
                <wp:positionH relativeFrom="column">
                  <wp:posOffset>-702860</wp:posOffset>
                </wp:positionH>
                <wp:positionV relativeFrom="paragraph">
                  <wp:posOffset>969844</wp:posOffset>
                </wp:positionV>
                <wp:extent cx="928304" cy="648269"/>
                <wp:effectExtent l="0" t="0" r="24765" b="1905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28304" cy="648269"/>
                        </a:xfrm>
                        <a:prstGeom prst="line">
                          <a:avLst/>
                        </a:prstGeom>
                        <a:ln w="9525" cap="flat" cmpd="sng" algn="ctr">
                          <a:solidFill>
                            <a:schemeClr val="accent2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2610C27" id="Straight Connector 15" o:spid="_x0000_s1026" style="position:absolute;flip:y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5.35pt,76.35pt" to="17.75pt,12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" strokecolor="#ed7d31 [3205]">
                <v:stroke dashstyle="dash"/>
              </v:line>
            </w:pict>
          </mc:Fallback>
        </mc:AlternateContent>
      </w:r>
      <w:r w:rsidR="008A7BA1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FF78F32" wp14:editId="06EF100B">
                <wp:simplePos x="0" y="0"/>
                <wp:positionH relativeFrom="column">
                  <wp:posOffset>1528037</wp:posOffset>
                </wp:positionH>
                <wp:positionV relativeFrom="paragraph">
                  <wp:posOffset>1637883</wp:posOffset>
                </wp:positionV>
                <wp:extent cx="798394" cy="593677"/>
                <wp:effectExtent l="0" t="0" r="1905" b="0"/>
                <wp:wrapNone/>
                <wp:docPr id="11" name="Arrow: Curved Down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8394" cy="593677"/>
                        </a:xfrm>
                        <a:prstGeom prst="curvedDownArrow">
                          <a:avLst/>
                        </a:prstGeom>
                        <a:solidFill>
                          <a:schemeClr val="accent3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489E05" id="Arrow: Curved Down 11" o:spid="_x0000_s1026" type="#_x0000_t105" style="position:absolute;margin-left:120.3pt;margin-top:128.95pt;width:62.85pt;height:46.7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" adj="13569,19592,16200" fillcolor="#a5a5a5 [3206]" stroked="f">
                <v:fill opacity="32896f"/>
              </v:shape>
            </w:pict>
          </mc:Fallback>
        </mc:AlternateContent>
      </w:r>
      <w:r w:rsidR="008A7BA1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36524F8" wp14:editId="3D9FC827">
                <wp:simplePos x="0" y="0"/>
                <wp:positionH relativeFrom="margin">
                  <wp:align>left</wp:align>
                </wp:positionH>
                <wp:positionV relativeFrom="paragraph">
                  <wp:posOffset>14420</wp:posOffset>
                </wp:positionV>
                <wp:extent cx="571835" cy="1332063"/>
                <wp:effectExtent l="0" t="227648" r="0" b="229552"/>
                <wp:wrapNone/>
                <wp:docPr id="8" name="Cylinde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4279882" flipH="1">
                          <a:off x="0" y="0"/>
                          <a:ext cx="571835" cy="1332063"/>
                        </a:xfrm>
                        <a:prstGeom prst="can">
                          <a:avLst>
                            <a:gd name="adj" fmla="val 84731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FC4944" id="_x0000_t22" coordsize="21600,21600" o:spt="22" adj="5400" path="m10800,qx0@1l0@2qy10800,21600,21600@2l21600@1qy10800,xem0@1qy10800@0,21600@1nfe">
                <v:formulas>
                  <v:f eqn="val #0"/>
                  <v:f eqn="prod #0 1 2"/>
                  <v:f eqn="sum height 0 @1"/>
                </v:formulas>
                <v:path o:extrusionok="f" gradientshapeok="t" o:connecttype="custom" o:connectlocs="10800,@0;10800,0;0,10800;10800,21600;21600,10800" o:connectangles="270,270,180,90,0" textboxrect="0,@0,21600,@2"/>
                <v:handles>
                  <v:h position="center,#0" yrange="0,10800"/>
                </v:handles>
                <o:complex v:ext="view"/>
              </v:shapetype>
              <v:shape id="Cylinder 8" o:spid="_x0000_s1026" type="#_x0000_t22" style="position:absolute;margin-left:0;margin-top:1.15pt;width:45.05pt;height:104.9pt;rotation:7995521fd;flip:x;z-index:25166233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" adj="7857" fillcolor="#4472c4 [3204]" strokecolor="#1f3763 [1604]" strokeweight="1pt">
                <v:stroke joinstyle="miter"/>
                <w10:wrap anchorx="margin"/>
              </v:shape>
            </w:pict>
          </mc:Fallback>
        </mc:AlternateContent>
      </w:r>
      <w:r w:rsidR="00BF60FC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2EB5848" wp14:editId="3853B977">
                <wp:simplePos x="0" y="0"/>
                <wp:positionH relativeFrom="margin">
                  <wp:posOffset>3364491</wp:posOffset>
                </wp:positionH>
                <wp:positionV relativeFrom="paragraph">
                  <wp:posOffset>124019</wp:posOffset>
                </wp:positionV>
                <wp:extent cx="571835" cy="1332063"/>
                <wp:effectExtent l="0" t="227648" r="0" b="229552"/>
                <wp:wrapNone/>
                <wp:docPr id="9" name="Cylinde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4279882" flipH="1">
                          <a:off x="0" y="0"/>
                          <a:ext cx="571835" cy="1332063"/>
                        </a:xfrm>
                        <a:prstGeom prst="can">
                          <a:avLst>
                            <a:gd name="adj" fmla="val 84731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65CD00" id="Cylinder 9" o:spid="_x0000_s1026" type="#_x0000_t22" style="position:absolute;margin-left:264.9pt;margin-top:9.75pt;width:45.05pt;height:104.9pt;rotation:7995521fd;flip:x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" adj="7857" fillcolor="#4472c4 [3204]" strokecolor="#1f3763 [1604]" strokeweight="1pt">
                <v:stroke joinstyle="miter"/>
                <w10:wrap anchorx="margin"/>
              </v:shape>
            </w:pict>
          </mc:Fallback>
        </mc:AlternateContent>
      </w:r>
      <w:r w:rsidR="00BF60FC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DAD82E5" wp14:editId="716478BE">
                <wp:simplePos x="0" y="0"/>
                <wp:positionH relativeFrom="column">
                  <wp:posOffset>626388</wp:posOffset>
                </wp:positionH>
                <wp:positionV relativeFrom="paragraph">
                  <wp:posOffset>2014623</wp:posOffset>
                </wp:positionV>
                <wp:extent cx="571835" cy="1332063"/>
                <wp:effectExtent l="0" t="227648" r="0" b="229552"/>
                <wp:wrapNone/>
                <wp:docPr id="2" name="Cylinde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4279882" flipH="1">
                          <a:off x="0" y="0"/>
                          <a:ext cx="571835" cy="1332063"/>
                        </a:xfrm>
                        <a:prstGeom prst="can">
                          <a:avLst>
                            <a:gd name="adj" fmla="val 84731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65CC2D" id="Cylinder 2" o:spid="_x0000_s1026" type="#_x0000_t22" style="position:absolute;margin-left:49.3pt;margin-top:158.65pt;width:45.05pt;height:104.9pt;rotation:7995521fd;flip:x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" adj="7857" fillcolor="#4472c4 [3204]" strokecolor="#1f3763 [1604]" strokeweight="1pt">
                <v:stroke joinstyle="miter"/>
              </v:shape>
            </w:pict>
          </mc:Fallback>
        </mc:AlternateContent>
      </w:r>
      <w:r w:rsidR="00BF60FC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21ABAF5" wp14:editId="2947FA4E">
                <wp:simplePos x="0" y="0"/>
                <wp:positionH relativeFrom="column">
                  <wp:posOffset>510644</wp:posOffset>
                </wp:positionH>
                <wp:positionV relativeFrom="paragraph">
                  <wp:posOffset>2716596</wp:posOffset>
                </wp:positionV>
                <wp:extent cx="709684" cy="1630784"/>
                <wp:effectExtent l="0" t="0" r="14605" b="26670"/>
                <wp:wrapNone/>
                <wp:docPr id="1" name="Cylinde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9684" cy="1630784"/>
                        </a:xfrm>
                        <a:prstGeom prst="can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944E48" id="Cylinder 1" o:spid="_x0000_s1026" type="#_x0000_t22" style="position:absolute;margin-left:40.2pt;margin-top:213.9pt;width:55.9pt;height:128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" adj="2350" fillcolor="#4472c4 [3204]" strokecolor="#1f3763 [1604]" strokeweight="1pt">
                <v:stroke joinstyle="miter"/>
              </v:shape>
            </w:pict>
          </mc:Fallback>
        </mc:AlternateContent>
      </w:r>
    </w:p>
    <w:sectPr w:rsidR="000844EC" w:rsidRPr="00BF60FC" w:rsidSect="008769A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1MrI0szQzsTQxNTdR0lEKTi0uzszPAykwrAUApoZXnCwAAAA="/>
  </w:docVars>
  <w:rsids>
    <w:rsidRoot w:val="00BF60FC"/>
    <w:rsid w:val="000844EC"/>
    <w:rsid w:val="00480C51"/>
    <w:rsid w:val="008769AB"/>
    <w:rsid w:val="008A7BA1"/>
    <w:rsid w:val="00BF60FC"/>
    <w:rsid w:val="00C07D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T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618A27"/>
  <w15:chartTrackingRefBased/>
  <w15:docId w15:val="{5B5C4425-3EA3-4445-93D1-D70F39DF4E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F60F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</TotalTime>
  <Pages>1</Pages>
  <Words>5</Words>
  <Characters>3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esh Jagai</dc:creator>
  <cp:keywords/>
  <dc:description/>
  <cp:lastModifiedBy>Dinesh Jagai</cp:lastModifiedBy>
  <cp:revision>1</cp:revision>
  <dcterms:created xsi:type="dcterms:W3CDTF">2020-06-01T22:09:00Z</dcterms:created>
  <dcterms:modified xsi:type="dcterms:W3CDTF">2020-06-02T00:11:00Z</dcterms:modified>
</cp:coreProperties>
</file>